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407FB" w:rsidRDefault="00B9487D" w:rsidP="001407FB">
      <w:pPr>
        <w:spacing w:line="360" w:lineRule="auto"/>
        <w:jc w:val="center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HAKKINDA GENEL BİLGİLER</w:t>
      </w:r>
    </w:p>
    <w:p w:rsidR="00A91E65" w:rsidRDefault="00B9487D" w:rsidP="0001546C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 Professional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anlamına gelen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ülkemizde yeni yeni yaygınlaşmaya başlayan bir sertifika programıdı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Uluslararası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bir kurum olan </w:t>
      </w:r>
      <w:r w:rsidR="00AC313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 Management Institute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tarafından verilen bu sertifikayı alabilmek için belirli ön koşulları yerine getirmiş olmak ve sınavda başarı kıstasını yakalamış olmak zorunludu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rt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2011 itibariyle dünyada yaklaşık 400 bin kişinin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ertifikası bulunmaktadı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iye’de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ise bu sayı 2015 yılı itibariyle 2000 civarındadır. 2011 yılından itibaren sınav için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dil desteği de sağlanmıştı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ani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isteyen katılımcılar sınavı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alabilmektedirle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abii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i alacakları sertifika yine dünya çapında geçerli olacaktı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ı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almanın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ngilizce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almaktan geçerlilik açısından hiçbir farkı bulunmamaktadı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Şu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anda kaynak kitap olarak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5. versiyon kullanılmaktadı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emel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olarak aynı konulardan bahsetseler de versiyon değişikliklerinde bazı kavramlar ve terimler farklılık göstermektedi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O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açıdan sınava çalışanlara şu anda geçerli olan versiyonu esas alan kaynaklardan çalışmaları tavsiye edilmektedi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ski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versiyonlara ait kitaplar ve testler kafa karıştırıcı olabilmektedir.</w:t>
      </w:r>
    </w:p>
    <w:p w:rsidR="00A91E65" w:rsidRDefault="00B9487D" w:rsidP="0001546C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ı 200 sorudan oluşan 4 saatlik bir sınavdır. 200 sorudan 175’i değerlendirmeye alınmaktadır ve başarı kıstası ise bu 175 sorudan %61’ini (106 soru) doğru yanıtlamış olmaktı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orular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 başlamadan hemen önce ana sunucudan otomatik olarak yükleni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Herkesin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önüne gelen sorular farklıdır ve aynı anda sınava girenler bile farklı soruları çözerle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Değerlendirmeye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alınmayacak olan 25 soru sınavın başında bellidir ancak sınava giren kişi hangi soruların değerlendirmeye alınmayacağını bilmez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orular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ın başında otomatik yüklenir, sınava giren kişinin performansına göre sınav esnasında sorular farklılaşmaz.</w:t>
      </w:r>
    </w:p>
    <w:p w:rsidR="0001546C" w:rsidRDefault="0001546C">
      <w:pP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br w:type="page"/>
      </w:r>
    </w:p>
    <w:p w:rsidR="00A91E65" w:rsidRDefault="00B9487D" w:rsidP="0001546C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lastRenderedPageBreak/>
        <w:t>PMP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ları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iye’de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prometric sınav merkezlerinde gerçekleştirili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bilgisayar ortamında gerçekleştirili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a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gelirken yanınızda kimlik bulundurmanız zorunludu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a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girmeden önce çantanızı ve diğer eşyalarınızı size ayrılan dolaba kilitliyorsunuz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üresince istediğiniz zaman mola verebilir sınav salonundan çıkabilir, lavaboya gidebilirsiniz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alonunun dışında harcadığınız zaman sınav süresine dâhil, bunu unutmayın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ola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verdiğinizde sınav görevlisi sizden imzanızı alıyor ve saat kaçta mola verdiğinizi not ediyor, sınav salonuna geri dönmek istediğinizde yine imza atıyorsunuz ve görevli saat kaçta molayı bitirdiğinizi not ediyo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iyecek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içecek ihtiyacınızı gidermek amacıyla dolabınızı da açabilirsiniz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olalarda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açlığınızı ve susuzluğunuzu yatıştırmak amacıyla dolabınızın önünde vakit geçiriyorsunuz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ncak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çantanızı açmanıza izin yok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alonuna sadece ve sadece kimliğinizi sokabiliyorsunuz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u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ve yiyecek ihtiyacı için mola vermeniz gerekiyo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âğıt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ve kalem ihtiyacınız sınav görevlileri tarafından karşılanıyo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üresince sakın kopya çekmeyi denemeyin çünkü hem sınav salonları, hem de koridorlar kameralarla çok kapsamlı şekilde izlenmektedir.</w:t>
      </w:r>
    </w:p>
    <w:p w:rsidR="00A91E65" w:rsidRDefault="00B9487D" w:rsidP="0001546C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ğer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a çalışarak geldiyseniz sürenizin çok rahat yeteceğine inanıyorum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ürenin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tamamını kullanmak zorunda değilsiniz daha erken de sınavı sonlandırabilirsiniz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üresinde aklınıza takılan, geriye dönüp tekrar incelemek istediğiniz soruları işaretleyebilir, işaretlediğiniz sorulara dönüş yapabilir ve tüm sorular arasında ileri-geri geçişler yapabilirsiniz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a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daha önce hiç karşılaşmadığınız terimlere ve soru şekillerine rastlayabilirsiniz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Şaşırmayın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, bu tip sorular fazla değildir ve </w:t>
      </w:r>
      <w:r w:rsidR="00AC313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bu sorularla genel kültürünüzü ölçmeyi amaçlamaktadı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dan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önce sınavda kullanacağınız bilgisayar programını incelemek amacıyla 15 dakika vaktiniz olacak, bu süre zarfında program kendisini örneklerle açıklıyo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u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üreyi dilediğiniz zaman tamamlayıp sınava geçebilirsiniz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üresi başlamadan önünüzdeki kâğıtlara not almanıza izin vermiyorlar. 15 dakikalık sınavda kullanacağınız bilgisayar programını inceleme süresi boyunca not almanız, aklınızdaki formülleri ve diğer terimleri vs. not almanız yasak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ncak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üre başladıktan sonra kâğıt kalem kullanabilirsiniz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ı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lastRenderedPageBreak/>
        <w:t xml:space="preserve">tamamlayıp sonlandırdıktan sonra birkaç dakika içinde sınav sonucunuzu ekranda görebiliyorsunuz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çıkışında, sınav görevlisi size damgalı bir sınav sonucu çıktısı veriyo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u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onuç belgesine </w:t>
      </w:r>
      <w:r w:rsidR="00AC313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’ın sitesi üzerinden çevrimiçi ulaşabilirsiniz.</w:t>
      </w:r>
    </w:p>
    <w:p w:rsidR="00A91E65" w:rsidRDefault="00B9487D" w:rsidP="0001546C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onuç belgesinde kaç soruya doğru, kaç soruya yanlış cevap verdiğiniz yazmıyo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anlışlar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doğruları götürmüyor, o açıdan soruları boş bırakmamanızı öneririm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onucu iki türlü bildiriliyor, geçti/kaldı şeklinde ve her alan bazında uzmanlık seviyesini belirterek.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</w:rPr>
        <w:br/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onuç belgesi kabataslak olarak şu şekilde:</w:t>
      </w:r>
    </w:p>
    <w:p w:rsidR="002B15D1" w:rsidRPr="002B15D1" w:rsidRDefault="002B15D1" w:rsidP="00A91E65">
      <w:pPr>
        <w:spacing w:line="360" w:lineRule="auto"/>
        <w:jc w:val="both"/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</w:pP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>Examination Result: PASS / FAIL</w:t>
      </w:r>
    </w:p>
    <w:p w:rsidR="002B15D1" w:rsidRPr="002B15D1" w:rsidRDefault="002B15D1" w:rsidP="002B15D1">
      <w:pPr>
        <w:spacing w:line="360" w:lineRule="auto"/>
        <w:jc w:val="both"/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</w:pP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>Domain Name</w:t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  <w:t>Your Result</w:t>
      </w:r>
    </w:p>
    <w:p w:rsidR="002B15D1" w:rsidRPr="002B15D1" w:rsidRDefault="002B15D1" w:rsidP="002B15D1">
      <w:pPr>
        <w:spacing w:line="360" w:lineRule="auto"/>
        <w:jc w:val="both"/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</w:pP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>Initiation</w:t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  <w:t>Proficient/Moderately Proficient/Below Proficient</w:t>
      </w:r>
    </w:p>
    <w:p w:rsidR="002B15D1" w:rsidRPr="002B15D1" w:rsidRDefault="002B15D1" w:rsidP="002B15D1">
      <w:pPr>
        <w:spacing w:line="360" w:lineRule="auto"/>
        <w:jc w:val="both"/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</w:pP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>Planning</w:t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  <w:t>Proficient/Moderately Proficient/Below Proficient</w:t>
      </w:r>
    </w:p>
    <w:p w:rsidR="002B15D1" w:rsidRPr="002B15D1" w:rsidRDefault="002B15D1" w:rsidP="002B15D1">
      <w:pPr>
        <w:spacing w:line="360" w:lineRule="auto"/>
        <w:jc w:val="both"/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</w:pP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>Executing</w:t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  <w:t>Proficient/Moderately Proficient/Below Proficient</w:t>
      </w:r>
    </w:p>
    <w:p w:rsidR="002B15D1" w:rsidRPr="002B15D1" w:rsidRDefault="002B15D1" w:rsidP="002B15D1">
      <w:pPr>
        <w:spacing w:line="360" w:lineRule="auto"/>
        <w:jc w:val="both"/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</w:pP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>Monitoring and Controlling</w:t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  <w:t>Proficient/Moderately Proficient/Below Proficient</w:t>
      </w:r>
    </w:p>
    <w:p w:rsidR="002B15D1" w:rsidRPr="002B15D1" w:rsidRDefault="002B15D1" w:rsidP="002B15D1">
      <w:pPr>
        <w:spacing w:line="360" w:lineRule="auto"/>
        <w:jc w:val="both"/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</w:pP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>Closing</w:t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  <w:t>Proficient/Moderately Proficient/Below Proficient</w:t>
      </w:r>
    </w:p>
    <w:p w:rsidR="002B15D1" w:rsidRPr="002B15D1" w:rsidRDefault="002B15D1" w:rsidP="002B15D1">
      <w:pPr>
        <w:spacing w:line="360" w:lineRule="auto"/>
        <w:jc w:val="both"/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</w:pP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 xml:space="preserve">Professional &amp; Social Responsibility </w:t>
      </w: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ab/>
        <w:t>Proficient/Moderately Proficient/Below Proficient</w:t>
      </w:r>
    </w:p>
    <w:p w:rsidR="002B15D1" w:rsidRPr="002B15D1" w:rsidRDefault="002B15D1" w:rsidP="002B15D1">
      <w:pPr>
        <w:spacing w:line="360" w:lineRule="auto"/>
        <w:jc w:val="both"/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</w:pP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>Açıklamalar:</w:t>
      </w:r>
    </w:p>
    <w:p w:rsidR="002B15D1" w:rsidRPr="002B15D1" w:rsidRDefault="002B15D1" w:rsidP="002B15D1">
      <w:pPr>
        <w:spacing w:line="360" w:lineRule="auto"/>
        <w:jc w:val="both"/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</w:pP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>Proficient: Bu alanda ortalama bilgi seviyesinin üstünde bir performans gösterdiğinizi belirtir.</w:t>
      </w:r>
    </w:p>
    <w:p w:rsidR="002B15D1" w:rsidRPr="002B15D1" w:rsidRDefault="002B15D1" w:rsidP="002B15D1">
      <w:pPr>
        <w:spacing w:line="360" w:lineRule="auto"/>
        <w:jc w:val="both"/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</w:pP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 xml:space="preserve">Moderately Proficient: Bu alanda ortalama bilgi seviyesinde bir performans gösterdiğinizi belirtir. </w:t>
      </w:r>
    </w:p>
    <w:p w:rsidR="002B15D1" w:rsidRPr="002B15D1" w:rsidRDefault="002B15D1" w:rsidP="002B15D1">
      <w:pPr>
        <w:spacing w:line="360" w:lineRule="auto"/>
        <w:jc w:val="both"/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</w:pPr>
      <w:r w:rsidRPr="002B15D1">
        <w:rPr>
          <w:rFonts w:ascii="Bookman Old Style" w:hAnsi="Bookman Old Style" w:cs="Arial"/>
          <w:color w:val="333333"/>
          <w:sz w:val="18"/>
          <w:szCs w:val="18"/>
          <w:shd w:val="clear" w:color="auto" w:fill="FFFFFF"/>
        </w:rPr>
        <w:t>Below Proficient: Bu alanda ortalama bilgi seviyesinin altında bir performans gösterdiğinizi belirtir.</w:t>
      </w:r>
    </w:p>
    <w:p w:rsidR="0001546C" w:rsidRDefault="0001546C" w:rsidP="002B15D1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</w:p>
    <w:p w:rsidR="0001546C" w:rsidRDefault="00B9487D" w:rsidP="0001546C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ğer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üniversite mezunu iseniz, sınava girebilmek için öncelikle 4500 saat projelerde çalışmış olmanız ve 35 saatlik proje yönetimi eğitimini </w:t>
      </w:r>
      <w:r w:rsidR="00AC313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’ın onayladığı kurumlardan almış olmanız zorunludu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yönetmiş olmanız gerekmemektedir, bu en sık sorulan sorulardan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r tanesidir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oplam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en az 4500 saatlik projelerde çalışmış olma bilgisini nasıl ispat ettiğinize gelince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iz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formu dolduruyorsunuz, proje ile ilgili detaylı bilgiyi, yöneticinizin varsa telefonunu,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-postasını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forma yazıyorsunuz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istem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genellikle karşılıklı 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lastRenderedPageBreak/>
        <w:t xml:space="preserve">güven esasına dayandığı için verdiğiniz bilgiler sıkı sıkıya kontrol edilmiyor ama bu verdiğiniz bilgilerin denetlenmeyeceği anlamına gelmiyo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Çok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şanslıysanız sınava girmeden önce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udit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dedikleri denetimden geçmek zorunda da kalabilirsiniz;) siz en iyisi dürüst olun, daha sınavına girmeden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ertifikanızı yakmayın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ğer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üniversitede proje yönetimi ile ilgili bir ders aldıysanız bu ders de eğitim yerine geçmektedi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ısacası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eğitim kıstasını tamamladıysanız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ı için gerekli ön koşulu yerine getirmiş olursunuz.</w:t>
      </w:r>
    </w:p>
    <w:p w:rsidR="00A91E65" w:rsidRDefault="00B9487D" w:rsidP="0001546C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a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çalıştığınız süre boyunca öncelikle ana kaynak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5. versiyon kitabını detaylı okumanızı tavsiye ederim.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unu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dışında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ita PMP Exam Prep, O'Reilly - Head First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, Kim H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eldman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5 gibi kitapları çalışmanızı da öneririm.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Özellikle Rita’nın detaylı içeriğini, Head First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’nin eğlenceli, sıkmayan anlatımı ve görsel zekâyı öne çıkaran eğitim yöntemini çok beğendiğimi belirtmeliyim.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ita PMP Exam Prep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çok kapsamlı bir kaynak, yazısı bol ancak bu kitaptan çalıştığınızda süreçleri hiyerarşik olarak zihninizde oturtmakta zorlanabilirsiniz, konu numaralandırması, alt başlık üst başlık açısından yetersiz olduğunu söyleyebilirim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Güvenilir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aynaklardan çalışmanızı ve soru çözmenizi öneriyorum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ol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oru çözmek de çok önemli.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’un eski versiyonlarını esas alan kaynakları çalışmamanızı ve eski soruları çözmemenizi şiddetle öneririm, sizin için gerçekten kafa karıştırıcı ve moral bozucu olacaktı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iyasada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ve internette 1999 yılından 2000li yılların başından kalma sorular ve konu anlatımları bulunmakta, bunlardan uzak durmanızı önemle tavsiye ediyorum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yrıca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yanlışlarınızı düzeltebilmeniz açısından yanlış yaptığınız soruların doğru yanıtlarını mutlaka bir köşeye not alın.</w:t>
      </w:r>
      <w:r w:rsidR="004F40EB" w:rsidRPr="001407FB">
        <w:rPr>
          <w:rStyle w:val="apple-converted-space"/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 </w:t>
      </w:r>
    </w:p>
    <w:p w:rsidR="00A91E65" w:rsidRDefault="00B9487D" w:rsidP="0001546C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daki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orular ile ilgili belli başlı verebileceğim tüyolar şunlar: her sürecin "input" ve "output"larını ve o süreçte kullanılan "tools and techniques" ları iyi bilmenin sınavda faydası olacaktı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yrıca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"tools and techniques"lar ile ilgili genel de olsa bilgi sahibi olmanızı tavsiye ederim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unların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dışında sorularda verilen örnek vakalarda herhangi bir olağan dışı durumda yapılması gereken sorulu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unlarda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eyleme geçmeden önce konu hakkında bilgi edinmek, araştırma yapmak yönündeki seçenekleri 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lastRenderedPageBreak/>
        <w:t xml:space="preserve">işaretlemeniz yararınıza olacaktı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on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olarak soruları çözerken şunu asla unutmayın: müşteri her zaman haklıdır!</w:t>
      </w:r>
      <w:r w:rsidR="004F40EB" w:rsidRPr="001407FB">
        <w:rPr>
          <w:rStyle w:val="apple-converted-space"/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 </w:t>
      </w:r>
    </w:p>
    <w:p w:rsidR="00A91E65" w:rsidRDefault="00B9487D" w:rsidP="0001546C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a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ayıt olurken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dil desteğini işaretleyebiliyorsunuz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u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ayede sınavda soruların hem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sini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hem de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ngilizcesini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görebilme fırsatınız oluyo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elime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dağarcığınıza güvenmiyorsanız bu seçenek tam size göre.</w:t>
      </w:r>
    </w:p>
    <w:p w:rsidR="0001546C" w:rsidRDefault="00B9487D" w:rsidP="0001546C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iyasada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aynak sayısı fazla değildi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Referans kitabı olarak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5. versiyonun Türkçesi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bulunmakta bir de O’ </w:t>
      </w:r>
      <w:bookmarkStart w:id="0" w:name="_GoBack"/>
      <w:proofErr w:type="spellStart"/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illy</w:t>
      </w:r>
      <w:bookmarkEnd w:id="0"/>
      <w:proofErr w:type="spellEnd"/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yayınlarının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Head First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erisinin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itabının Türkçesi bulunmaktadır.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Head First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itabı zevkli bir anlatıma sahip, bu nedenle çalışırken hiç sıkılmayacak aksine keyif alacaksınız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Günlük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hayattan verilen örnekler konuyu daha iyi anlamanızı sağlayacak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Zengin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görsel içeriği sayesinde konular zihninize yerleşecek; alıştırmalar, örnek sorular ve bulmacalarla öğrendiklerinizi iyice pekiştireceksiniz.</w:t>
      </w:r>
      <w:r w:rsidR="004F40EB" w:rsidRPr="001407FB">
        <w:rPr>
          <w:rStyle w:val="apple-converted-space"/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 </w:t>
      </w:r>
    </w:p>
    <w:p w:rsidR="0001546C" w:rsidRDefault="00B9487D" w:rsidP="0001546C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ğer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35 saatlik kurs programına katılarak sınava girmeyi planlıyorsanız, kurs ücreti, </w:t>
      </w:r>
      <w:r w:rsidR="00AC313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üyelik ücreti ve sınav ücreti toplamda size 2500tl civarında bir rakama mal olacaktır. </w:t>
      </w:r>
      <w:r w:rsidR="00AC313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üyelik ücreti ve sınav ücreti dolar cinsindendir, o açıdan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L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cinsinden toplam tutar değişiklik gösterebilir.</w:t>
      </w:r>
    </w:p>
    <w:p w:rsidR="00A91E65" w:rsidRDefault="00B9487D" w:rsidP="0001546C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ertifikası almayı düşünen arkadaşlara önce biraz iş tecrübesi edinmelerini tavsiye ediyorum, aksi takdirde hem alacakları kurs hem de kitaplardan edinecekleri bilgiler teorik kalacaktır.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ilgilerini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pratiğe dökemedikleri için sertifikadan yeterli verimi alamadıklarını veya işe yaramadığını düşünmeye başlayacaklardır.</w:t>
      </w:r>
    </w:p>
    <w:p w:rsidR="00AB6341" w:rsidRDefault="00B9487D" w:rsidP="0001546C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ertifikasını aldıktan sonra 3 yıllık süre zarfında belirli aktivitelere katılarak, projelerde çalışarak veya </w:t>
      </w:r>
      <w:r w:rsidR="00AC313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’ın önerdiği, proje yönetimi bilgi birikimine katkıda bulunma amaçlı şeyleri yaparak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PDU </w:t>
      </w:r>
      <w:r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(puan gibi düşünün) toplamanız veya yeterli puanı toplayamazsanız sınava tekrar girerek sertifikanızı yenilemeniz gerekmekte. Aksi</w:t>
      </w:r>
      <w:r w:rsidR="004F40EB" w:rsidRPr="001407F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takdirde sertifikanız geçerliliğini yitiriyor.</w:t>
      </w:r>
    </w:p>
    <w:p w:rsidR="00A91E65" w:rsidRPr="00EE2F1C" w:rsidRDefault="00EE2F1C" w:rsidP="00EE2F1C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lastRenderedPageBreak/>
        <w:t>PMP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ına Türkçe dil desteği i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e hazırlanacak olan arkadaşlar için “Head First PMP Türkçe” kitabını tavsiye ediyorum. Kitabı uygun fiyata satın almak için </w:t>
      </w:r>
      <w:hyperlink r:id="rId5" w:history="1">
        <w:r w:rsidRPr="00D32D6A">
          <w:rPr>
            <w:rStyle w:val="Kpr"/>
            <w:rFonts w:ascii="Bookman Old Style" w:hAnsi="Bookman Old Style" w:cs="Arial"/>
            <w:sz w:val="24"/>
            <w:szCs w:val="24"/>
            <w:shd w:val="clear" w:color="auto" w:fill="FFFFFF"/>
          </w:rPr>
          <w:t>Head First PMP Türkçe LinkedIn</w:t>
        </w:r>
      </w:hyperlink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hesabını ekleyip bize mesaj atabilir veya fatihunal@fatihunal.com.tr adresinden bize ulaşabilirsiniz.</w:t>
      </w:r>
    </w:p>
    <w:sectPr w:rsidR="00A91E65" w:rsidRPr="00EE2F1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NTA0tADShgYWxko6SsGpxcWZ+XkgBUa1ADiW9fssAAAA"/>
  </w:docVars>
  <w:rsids>
    <w:rsidRoot w:val="006958A3"/>
    <w:rsid w:val="00007810"/>
    <w:rsid w:val="0001546C"/>
    <w:rsid w:val="001407FB"/>
    <w:rsid w:val="002B15D1"/>
    <w:rsid w:val="00470BB4"/>
    <w:rsid w:val="004F40EB"/>
    <w:rsid w:val="005253A8"/>
    <w:rsid w:val="006958A3"/>
    <w:rsid w:val="008956B9"/>
    <w:rsid w:val="008B640D"/>
    <w:rsid w:val="00A91E65"/>
    <w:rsid w:val="00AB6341"/>
    <w:rsid w:val="00AC313C"/>
    <w:rsid w:val="00B9487D"/>
    <w:rsid w:val="00EE2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converted-space">
    <w:name w:val="apple-converted-space"/>
    <w:basedOn w:val="VarsaylanParagrafYazTipi"/>
    <w:rsid w:val="004F40EB"/>
  </w:style>
  <w:style w:type="character" w:styleId="Kpr">
    <w:name w:val="Hyperlink"/>
    <w:basedOn w:val="VarsaylanParagrafYazTipi"/>
    <w:uiPriority w:val="99"/>
    <w:semiHidden/>
    <w:unhideWhenUsed/>
    <w:rsid w:val="00EE2F1C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converted-space">
    <w:name w:val="apple-converted-space"/>
    <w:basedOn w:val="VarsaylanParagrafYazTipi"/>
    <w:rsid w:val="004F40EB"/>
  </w:style>
  <w:style w:type="character" w:styleId="Kpr">
    <w:name w:val="Hyperlink"/>
    <w:basedOn w:val="VarsaylanParagrafYazTipi"/>
    <w:uiPriority w:val="99"/>
    <w:semiHidden/>
    <w:unhideWhenUsed/>
    <w:rsid w:val="00EE2F1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in/head-first-pmp-t%C3%BCrk%C3%A7e-6633428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562</Words>
  <Characters>8905</Characters>
  <Application>Microsoft Office Word</Application>
  <DocSecurity>0</DocSecurity>
  <Lines>74</Lines>
  <Paragraphs>20</Paragraphs>
  <ScaleCrop>false</ScaleCrop>
  <Company/>
  <LinksUpToDate>false</LinksUpToDate>
  <CharactersWithSpaces>10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 Ünal</dc:creator>
  <cp:keywords/>
  <dc:description/>
  <cp:lastModifiedBy>Fatih Ünal</cp:lastModifiedBy>
  <cp:revision>13</cp:revision>
  <dcterms:created xsi:type="dcterms:W3CDTF">2017-06-29T20:42:00Z</dcterms:created>
  <dcterms:modified xsi:type="dcterms:W3CDTF">2017-06-29T23:32:00Z</dcterms:modified>
</cp:coreProperties>
</file>